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202A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5: 02-11-2019 to 02-16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C64E52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 xml:space="preserve"> </w:t>
            </w:r>
            <w:bookmarkStart w:id="0" w:name="_GoBack"/>
            <w:bookmarkEnd w:id="0"/>
            <w:r w:rsidR="00216370">
              <w:t>Rakesh Varma Nadakudhiti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and create new admin functionality</w:t>
            </w:r>
          </w:p>
          <w:p w:rsidR="00F91B9B" w:rsidRDefault="00F91B9B" w:rsidP="003F465A">
            <w:pPr>
              <w:jc w:val="both"/>
            </w:pPr>
            <w:r>
              <w:t xml:space="preserve">Distribute the project work among team members </w:t>
            </w:r>
          </w:p>
          <w:p w:rsidR="00F91B9B" w:rsidRDefault="00F91B9B" w:rsidP="003F465A">
            <w:pPr>
              <w:jc w:val="both"/>
            </w:pPr>
            <w:r>
              <w:t>Keep working on the application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functionality – in progress</w:t>
            </w:r>
          </w:p>
          <w:p w:rsidR="000647BE" w:rsidRDefault="000647BE" w:rsidP="000647BE">
            <w:pPr>
              <w:jc w:val="both"/>
            </w:pPr>
            <w:r>
              <w:t>Implement the view item list functionality - completed</w:t>
            </w: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client supply request form</w:t>
            </w:r>
          </w:p>
          <w:p w:rsidR="000647BE" w:rsidRDefault="000647BE" w:rsidP="000647BE">
            <w:pPr>
              <w:jc w:val="both"/>
            </w:pPr>
            <w:r>
              <w:t>Complete contact us and about us page</w:t>
            </w:r>
          </w:p>
          <w:p w:rsidR="00F91B9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0647BE">
            <w:pPr>
              <w:jc w:val="both"/>
            </w:pPr>
            <w:r>
              <w:t>Implement the admin login functionality</w:t>
            </w:r>
          </w:p>
          <w:p w:rsidR="00F91B9B" w:rsidRDefault="00F91B9B" w:rsidP="003F465A">
            <w:pPr>
              <w:jc w:val="both"/>
            </w:pPr>
            <w:r>
              <w:t>Implement the admin signup functionality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202AA0"/>
    <w:rsid w:val="00216370"/>
    <w:rsid w:val="00423749"/>
    <w:rsid w:val="0084375A"/>
    <w:rsid w:val="00AD456A"/>
    <w:rsid w:val="00C64E52"/>
    <w:rsid w:val="00D0619E"/>
    <w:rsid w:val="00EB5825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EE2C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Nadakudhiti,Rakesh Varma</cp:lastModifiedBy>
  <cp:revision>3</cp:revision>
  <dcterms:created xsi:type="dcterms:W3CDTF">2019-02-18T05:05:00Z</dcterms:created>
  <dcterms:modified xsi:type="dcterms:W3CDTF">2019-02-20T15:23:00Z</dcterms:modified>
</cp:coreProperties>
</file>